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0F8B1" w14:textId="0E990A84" w:rsidR="009950BE" w:rsidRDefault="00887AD8">
      <w:pPr>
        <w:rPr>
          <w:b/>
          <w:bCs/>
          <w:lang w:val="en-US"/>
        </w:rPr>
      </w:pPr>
      <w:r w:rsidRPr="00F87D1F">
        <w:rPr>
          <w:b/>
          <w:bCs/>
          <w:lang w:val="en-US"/>
        </w:rPr>
        <w:t>Tasks:</w:t>
      </w:r>
    </w:p>
    <w:p w14:paraId="2035334F" w14:textId="1B487327" w:rsidR="00F87D1F" w:rsidRDefault="00F87D1F" w:rsidP="00F87D1F">
      <w:pPr>
        <w:ind w:left="284"/>
        <w:rPr>
          <w:lang w:val="en-US"/>
        </w:rPr>
      </w:pPr>
      <w:r w:rsidRPr="00F87D1F">
        <w:rPr>
          <w:lang w:val="en-US"/>
        </w:rPr>
        <w:t>Under the School for Land Administration and the LISTO Ingenuity project,</w:t>
      </w:r>
      <w:r>
        <w:rPr>
          <w:lang w:val="en-US"/>
        </w:rPr>
        <w:t xml:space="preserve"> a set of educational materials </w:t>
      </w:r>
      <w:r w:rsidR="002A1D04">
        <w:rPr>
          <w:lang w:val="en-US"/>
        </w:rPr>
        <w:t>in the form of datasets and slides to demonstrate</w:t>
      </w:r>
      <w:r>
        <w:rPr>
          <w:lang w:val="en-US"/>
        </w:rPr>
        <w:t xml:space="preserve"> concepts from the Land Administration Domain Model is currently under development under the guidance of Chrit Lemmen, Malumbo Chipofya and André Mano. </w:t>
      </w:r>
      <w:r w:rsidR="002A1D04">
        <w:rPr>
          <w:lang w:val="en-US"/>
        </w:rPr>
        <w:t>This material requires revision, testing and production of cartographic and visual outputs documenting it. Task Include:</w:t>
      </w:r>
    </w:p>
    <w:p w14:paraId="54F1A64A" w14:textId="7C994BCC" w:rsidR="002A1D04" w:rsidRPr="002A1D04" w:rsidRDefault="002A1D04" w:rsidP="002A1D04">
      <w:pPr>
        <w:pStyle w:val="ListParagraph"/>
        <w:numPr>
          <w:ilvl w:val="0"/>
          <w:numId w:val="2"/>
        </w:numPr>
        <w:rPr>
          <w:lang w:val="en-US"/>
        </w:rPr>
      </w:pPr>
      <w:r w:rsidRPr="002A1D04">
        <w:rPr>
          <w:lang w:val="en-US"/>
        </w:rPr>
        <w:t>Reviewing the datasets and making sure they are consistent;</w:t>
      </w:r>
    </w:p>
    <w:p w14:paraId="1FFDC1BB" w14:textId="5622D107" w:rsidR="002A1D04" w:rsidRPr="002A1D04" w:rsidRDefault="002A1D04" w:rsidP="002A1D04">
      <w:pPr>
        <w:pStyle w:val="ListParagraph"/>
        <w:numPr>
          <w:ilvl w:val="0"/>
          <w:numId w:val="2"/>
        </w:numPr>
        <w:rPr>
          <w:lang w:val="en-US"/>
        </w:rPr>
      </w:pPr>
      <w:r w:rsidRPr="002A1D04">
        <w:rPr>
          <w:lang w:val="en-US"/>
        </w:rPr>
        <w:t>Perform all the exercises and bring any inconsistency to the attention of the team;</w:t>
      </w:r>
    </w:p>
    <w:p w14:paraId="10B9DC9A" w14:textId="6D5A910C" w:rsidR="002A1D04" w:rsidRPr="002A1D04" w:rsidRDefault="002A1D04" w:rsidP="002A1D04">
      <w:pPr>
        <w:pStyle w:val="ListParagraph"/>
        <w:numPr>
          <w:ilvl w:val="0"/>
          <w:numId w:val="2"/>
        </w:numPr>
        <w:rPr>
          <w:lang w:val="en-US"/>
        </w:rPr>
      </w:pPr>
      <w:r w:rsidRPr="002A1D04">
        <w:rPr>
          <w:lang w:val="en-US"/>
        </w:rPr>
        <w:t>Produce cartographic outputs to be included in a slide presentation;</w:t>
      </w:r>
    </w:p>
    <w:p w14:paraId="467B71EB" w14:textId="24B268AF" w:rsidR="002A1D04" w:rsidRDefault="002A1D04" w:rsidP="002A1D04">
      <w:pPr>
        <w:pStyle w:val="ListParagraph"/>
        <w:numPr>
          <w:ilvl w:val="0"/>
          <w:numId w:val="2"/>
        </w:numPr>
        <w:rPr>
          <w:lang w:val="en-US"/>
        </w:rPr>
      </w:pPr>
      <w:r w:rsidRPr="002A1D04">
        <w:rPr>
          <w:lang w:val="en-US"/>
        </w:rPr>
        <w:t xml:space="preserve">Suggest approaches and </w:t>
      </w:r>
      <w:r>
        <w:rPr>
          <w:lang w:val="en-US"/>
        </w:rPr>
        <w:t>practic</w:t>
      </w:r>
      <w:r w:rsidRPr="002A1D04">
        <w:rPr>
          <w:lang w:val="en-US"/>
        </w:rPr>
        <w:t xml:space="preserve">es deemed </w:t>
      </w:r>
      <w:r>
        <w:rPr>
          <w:lang w:val="en-US"/>
        </w:rPr>
        <w:t>help</w:t>
      </w:r>
      <w:r w:rsidRPr="002A1D04">
        <w:rPr>
          <w:lang w:val="en-US"/>
        </w:rPr>
        <w:t>ful from a student’s point of view</w:t>
      </w:r>
      <w:r>
        <w:rPr>
          <w:lang w:val="en-US"/>
        </w:rPr>
        <w:t>.</w:t>
      </w:r>
    </w:p>
    <w:p w14:paraId="06B90EF0" w14:textId="77777777" w:rsidR="002A1D04" w:rsidRPr="002A1D04" w:rsidRDefault="002A1D04" w:rsidP="002A1D04">
      <w:pPr>
        <w:pStyle w:val="ListParagraph"/>
        <w:ind w:left="1004"/>
        <w:rPr>
          <w:lang w:val="en-US"/>
        </w:rPr>
      </w:pPr>
    </w:p>
    <w:p w14:paraId="29AB2110" w14:textId="63E828DF" w:rsidR="00887AD8" w:rsidRPr="00F87D1F" w:rsidRDefault="00887AD8">
      <w:pPr>
        <w:rPr>
          <w:b/>
          <w:bCs/>
          <w:lang w:val="en-US"/>
        </w:rPr>
      </w:pPr>
      <w:r w:rsidRPr="00F87D1F">
        <w:rPr>
          <w:b/>
          <w:bCs/>
          <w:lang w:val="en-US"/>
        </w:rPr>
        <w:t>Desired skills</w:t>
      </w:r>
    </w:p>
    <w:p w14:paraId="5C74E86C" w14:textId="30B9A79A" w:rsidR="00F87D1F" w:rsidRDefault="00F87D1F" w:rsidP="00F87D1F">
      <w:pPr>
        <w:ind w:left="284"/>
        <w:rPr>
          <w:lang w:val="en-US"/>
        </w:rPr>
      </w:pPr>
      <w:r>
        <w:rPr>
          <w:lang w:val="en-US"/>
        </w:rPr>
        <w:t>Knowledge or strong willingness to learn:</w:t>
      </w:r>
    </w:p>
    <w:p w14:paraId="00DD62E8" w14:textId="5D5F7DE2" w:rsidR="00887AD8" w:rsidRPr="00F87D1F" w:rsidRDefault="004E2BEE" w:rsidP="00F87D1F">
      <w:pPr>
        <w:pStyle w:val="ListParagraph"/>
        <w:numPr>
          <w:ilvl w:val="0"/>
          <w:numId w:val="1"/>
        </w:numPr>
        <w:rPr>
          <w:lang w:val="en-US"/>
        </w:rPr>
      </w:pPr>
      <w:r w:rsidRPr="00F87D1F">
        <w:rPr>
          <w:lang w:val="en-US"/>
        </w:rPr>
        <w:t>Advanced use of QGIS</w:t>
      </w:r>
    </w:p>
    <w:p w14:paraId="17730E1C" w14:textId="7010CB0D" w:rsidR="004E2BEE" w:rsidRPr="00F87D1F" w:rsidRDefault="00F87D1F" w:rsidP="00F87D1F">
      <w:pPr>
        <w:pStyle w:val="ListParagraph"/>
        <w:numPr>
          <w:ilvl w:val="0"/>
          <w:numId w:val="1"/>
        </w:numPr>
        <w:rPr>
          <w:lang w:val="en-US"/>
        </w:rPr>
      </w:pPr>
      <w:r w:rsidRPr="00F87D1F">
        <w:rPr>
          <w:lang w:val="en-US"/>
        </w:rPr>
        <w:t>Use of</w:t>
      </w:r>
      <w:r w:rsidR="004E2BEE" w:rsidRPr="00F87D1F">
        <w:rPr>
          <w:lang w:val="en-US"/>
        </w:rPr>
        <w:t xml:space="preserve"> Spatial Databases (specifically PostgreSQL + </w:t>
      </w:r>
      <w:proofErr w:type="spellStart"/>
      <w:r w:rsidR="004E2BEE" w:rsidRPr="00F87D1F">
        <w:rPr>
          <w:lang w:val="en-US"/>
        </w:rPr>
        <w:t>PostGIS</w:t>
      </w:r>
      <w:proofErr w:type="spellEnd"/>
      <w:r w:rsidR="004E2BEE" w:rsidRPr="00F87D1F">
        <w:rPr>
          <w:lang w:val="en-US"/>
        </w:rPr>
        <w:t>)</w:t>
      </w:r>
    </w:p>
    <w:p w14:paraId="21E40730" w14:textId="6AB9B2D8" w:rsidR="004E2BEE" w:rsidRPr="00F87D1F" w:rsidRDefault="00F87D1F" w:rsidP="00F87D1F">
      <w:pPr>
        <w:pStyle w:val="ListParagraph"/>
        <w:numPr>
          <w:ilvl w:val="0"/>
          <w:numId w:val="1"/>
        </w:numPr>
        <w:rPr>
          <w:lang w:val="en-US"/>
        </w:rPr>
      </w:pPr>
      <w:r w:rsidRPr="00F87D1F">
        <w:rPr>
          <w:lang w:val="en-US"/>
        </w:rPr>
        <w:t xml:space="preserve">The </w:t>
      </w:r>
      <w:r w:rsidR="004E2BEE" w:rsidRPr="00F87D1F">
        <w:rPr>
          <w:lang w:val="en-US"/>
        </w:rPr>
        <w:t>Land Administration Domain Model specification</w:t>
      </w:r>
    </w:p>
    <w:p w14:paraId="698ACB8E" w14:textId="710EFC15" w:rsidR="004E2BEE" w:rsidRPr="00F87D1F" w:rsidRDefault="004E2BEE" w:rsidP="00F87D1F">
      <w:pPr>
        <w:pStyle w:val="ListParagraph"/>
        <w:numPr>
          <w:ilvl w:val="0"/>
          <w:numId w:val="1"/>
        </w:numPr>
        <w:rPr>
          <w:lang w:val="en-US"/>
        </w:rPr>
      </w:pPr>
      <w:r w:rsidRPr="00F87D1F">
        <w:rPr>
          <w:lang w:val="en-US"/>
        </w:rPr>
        <w:t>Basic Git Skills (specifically GitHub)</w:t>
      </w:r>
    </w:p>
    <w:p w14:paraId="66E995E2" w14:textId="3C77B281" w:rsidR="00F87D1F" w:rsidRPr="00F87D1F" w:rsidRDefault="00F87D1F" w:rsidP="00F87D1F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F87D1F">
        <w:rPr>
          <w:lang w:val="en-US"/>
        </w:rPr>
        <w:t>Powerpoint</w:t>
      </w:r>
      <w:proofErr w:type="spellEnd"/>
      <w:r w:rsidRPr="00F87D1F">
        <w:rPr>
          <w:lang w:val="en-US"/>
        </w:rPr>
        <w:t xml:space="preserve"> and image templating</w:t>
      </w:r>
    </w:p>
    <w:p w14:paraId="1777B891" w14:textId="16D8FE64" w:rsidR="004E2BEE" w:rsidRDefault="004E2BEE">
      <w:pPr>
        <w:rPr>
          <w:lang w:val="en-US"/>
        </w:rPr>
      </w:pPr>
    </w:p>
    <w:p w14:paraId="394CECA7" w14:textId="25C4D13E" w:rsidR="002A1D04" w:rsidRDefault="002A1D04" w:rsidP="002A1D04">
      <w:pPr>
        <w:rPr>
          <w:b/>
          <w:bCs/>
          <w:lang w:val="en-US"/>
        </w:rPr>
      </w:pPr>
      <w:r>
        <w:rPr>
          <w:b/>
          <w:bCs/>
          <w:lang w:val="en-US"/>
        </w:rPr>
        <w:t>Boundaries</w:t>
      </w:r>
    </w:p>
    <w:p w14:paraId="3A769A64" w14:textId="5D7697CB" w:rsidR="002A1D04" w:rsidRDefault="002A1D04">
      <w:pPr>
        <w:rPr>
          <w:lang w:val="en-US"/>
        </w:rPr>
      </w:pPr>
      <w:r>
        <w:rPr>
          <w:lang w:val="en-US"/>
        </w:rPr>
        <w:t>You will be assigned 120H distributed over a period of 10 to 12 weeks ending on the 16</w:t>
      </w:r>
      <w:r w:rsidRPr="002A1D04">
        <w:rPr>
          <w:vertAlign w:val="superscript"/>
          <w:lang w:val="en-US"/>
        </w:rPr>
        <w:t>th</w:t>
      </w:r>
      <w:r>
        <w:rPr>
          <w:lang w:val="en-US"/>
        </w:rPr>
        <w:t xml:space="preserve"> of July 2022. </w:t>
      </w:r>
    </w:p>
    <w:p w14:paraId="00168490" w14:textId="362FA917" w:rsidR="002A1D04" w:rsidRPr="00887AD8" w:rsidRDefault="002A1D04">
      <w:pPr>
        <w:rPr>
          <w:lang w:val="en-US"/>
        </w:rPr>
      </w:pPr>
      <w:r w:rsidRPr="002A1D04">
        <w:rPr>
          <w:lang w:val="en-US"/>
        </w:rPr>
        <w:t xml:space="preserve">You are welcome to contact </w:t>
      </w:r>
      <w:r>
        <w:rPr>
          <w:lang w:val="en-US"/>
        </w:rPr>
        <w:t xml:space="preserve">Mr. Andre da Silva Mano. </w:t>
      </w:r>
      <w:r w:rsidRPr="002A1D04">
        <w:rPr>
          <w:lang w:val="en-US"/>
        </w:rPr>
        <w:t>(</w:t>
      </w:r>
      <w:proofErr w:type="spellStart"/>
      <w:r>
        <w:rPr>
          <w:lang w:val="en-US"/>
        </w:rPr>
        <w:t>a.dasilvamano@utwente,nl</w:t>
      </w:r>
      <w:proofErr w:type="spellEnd"/>
      <w:r w:rsidRPr="002A1D04">
        <w:rPr>
          <w:lang w:val="en-US"/>
        </w:rPr>
        <w:t>), for any questions you may have.</w:t>
      </w:r>
    </w:p>
    <w:sectPr w:rsidR="002A1D04" w:rsidRPr="00887AD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F11602"/>
    <w:multiLevelType w:val="hybridMultilevel"/>
    <w:tmpl w:val="DAEC180A"/>
    <w:lvl w:ilvl="0" w:tplc="0413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5E3A17B4"/>
    <w:multiLevelType w:val="hybridMultilevel"/>
    <w:tmpl w:val="0B787856"/>
    <w:lvl w:ilvl="0" w:tplc="0413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EEoZmJibm5mbmFko6SsGpxcWZ+XkgBYa1ANBpeTEsAAAA"/>
  </w:docVars>
  <w:rsids>
    <w:rsidRoot w:val="00887AD8"/>
    <w:rsid w:val="002A1D04"/>
    <w:rsid w:val="004E2BEE"/>
    <w:rsid w:val="007223DE"/>
    <w:rsid w:val="00842F43"/>
    <w:rsid w:val="00887AD8"/>
    <w:rsid w:val="00E56389"/>
    <w:rsid w:val="00F87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6DB2A"/>
  <w15:chartTrackingRefBased/>
  <w15:docId w15:val="{D40CB0DE-595D-40C9-A53A-7328CC188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D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87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wente</Company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 Silva Mano, Andre (UT-ITC)</dc:creator>
  <cp:keywords/>
  <dc:description/>
  <cp:lastModifiedBy>Da Silva Mano, Andre (UT-ITC)</cp:lastModifiedBy>
  <cp:revision>1</cp:revision>
  <dcterms:created xsi:type="dcterms:W3CDTF">2022-03-28T09:21:00Z</dcterms:created>
  <dcterms:modified xsi:type="dcterms:W3CDTF">2022-03-28T10:14:00Z</dcterms:modified>
</cp:coreProperties>
</file>